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1343D" w14:textId="0C9CD55E" w:rsidR="00255EAF" w:rsidRPr="00580B9A" w:rsidRDefault="00255EAF" w:rsidP="00255EAF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OMPUTER VISION AND IMAGE PROCESSING</w:t>
      </w:r>
    </w:p>
    <w:p w14:paraId="7D6DE571" w14:textId="7C420A94" w:rsidR="00255EAF" w:rsidRPr="00580B9A" w:rsidRDefault="00255EAF" w:rsidP="00255EA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ugas 1</w:t>
      </w:r>
      <w:r>
        <w:rPr>
          <w:b/>
          <w:sz w:val="28"/>
          <w:szCs w:val="28"/>
        </w:rPr>
        <w:t>: M</w:t>
      </w:r>
      <w:r>
        <w:rPr>
          <w:b/>
          <w:sz w:val="28"/>
          <w:szCs w:val="28"/>
        </w:rPr>
        <w:t>elakukan proses auto-level dan menampilkan histogram pada gambar.</w:t>
      </w:r>
    </w:p>
    <w:p w14:paraId="7C0825B8" w14:textId="77777777" w:rsidR="00255EAF" w:rsidRPr="00E751AD" w:rsidRDefault="00255EAF" w:rsidP="00255EAF"/>
    <w:p w14:paraId="5F9C05D8" w14:textId="77777777" w:rsidR="00255EAF" w:rsidRPr="001466B2" w:rsidRDefault="00255EAF" w:rsidP="00255EAF">
      <w:pPr>
        <w:jc w:val="center"/>
      </w:pPr>
      <w:r w:rsidRPr="001466B2">
        <w:rPr>
          <w:noProof/>
        </w:rPr>
        <w:drawing>
          <wp:inline distT="0" distB="0" distL="0" distR="0" wp14:anchorId="2261CD40" wp14:editId="1D0BD63C">
            <wp:extent cx="2954714" cy="2809875"/>
            <wp:effectExtent l="0" t="0" r="0" b="0"/>
            <wp:docPr id="339" name="Picture 17" descr="C:\Users\mufid\AppData\Local\Microsoft\Windows\INetCache\Content.Word\Logo_P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ufid\AppData\Local\Microsoft\Windows\INetCache\Content.Word\Logo_PENS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427" cy="282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90F00" w14:textId="77777777" w:rsidR="00255EAF" w:rsidRDefault="00255EAF" w:rsidP="00255EAF"/>
    <w:p w14:paraId="2DE1638B" w14:textId="77777777" w:rsidR="00255EAF" w:rsidRPr="001466B2" w:rsidRDefault="00255EAF" w:rsidP="00255EAF"/>
    <w:p w14:paraId="3AB49EBE" w14:textId="77777777" w:rsidR="00255EAF" w:rsidRPr="001466B2" w:rsidRDefault="00255EAF" w:rsidP="00255EAF"/>
    <w:p w14:paraId="3E3AB14C" w14:textId="77777777" w:rsidR="00255EAF" w:rsidRPr="00580B9A" w:rsidRDefault="00255EAF" w:rsidP="00255EAF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Oleh:</w:t>
      </w:r>
    </w:p>
    <w:p w14:paraId="6CB07504" w14:textId="77777777" w:rsidR="00255EAF" w:rsidRPr="00580B9A" w:rsidRDefault="00255EAF" w:rsidP="00255EAF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Luthfi Aminulloh</w:t>
      </w:r>
      <w:r w:rsidRPr="00580B9A">
        <w:rPr>
          <w:b/>
          <w:sz w:val="28"/>
          <w:szCs w:val="28"/>
        </w:rPr>
        <w:tab/>
      </w:r>
      <w:r w:rsidRPr="00580B9A">
        <w:rPr>
          <w:b/>
          <w:sz w:val="28"/>
          <w:szCs w:val="28"/>
        </w:rPr>
        <w:tab/>
        <w:t>1020181013</w:t>
      </w:r>
    </w:p>
    <w:p w14:paraId="48861470" w14:textId="77777777" w:rsidR="00255EAF" w:rsidRPr="00580B9A" w:rsidRDefault="00255EAF" w:rsidP="00255EAF">
      <w:pPr>
        <w:spacing w:after="0"/>
        <w:jc w:val="center"/>
        <w:rPr>
          <w:b/>
          <w:sz w:val="28"/>
          <w:szCs w:val="28"/>
        </w:rPr>
      </w:pPr>
    </w:p>
    <w:p w14:paraId="5ACADB70" w14:textId="77777777" w:rsidR="00255EAF" w:rsidRPr="00580B9A" w:rsidRDefault="00255EAF" w:rsidP="00255EAF">
      <w:pPr>
        <w:spacing w:after="0"/>
        <w:jc w:val="center"/>
        <w:rPr>
          <w:b/>
          <w:sz w:val="28"/>
          <w:szCs w:val="28"/>
        </w:rPr>
      </w:pPr>
    </w:p>
    <w:p w14:paraId="33512DDB" w14:textId="77777777" w:rsidR="00255EAF" w:rsidRDefault="00255EAF" w:rsidP="00255EAF">
      <w:pPr>
        <w:spacing w:after="0"/>
        <w:jc w:val="center"/>
        <w:rPr>
          <w:b/>
          <w:sz w:val="28"/>
          <w:szCs w:val="28"/>
        </w:rPr>
      </w:pPr>
    </w:p>
    <w:p w14:paraId="4C59000D" w14:textId="77777777" w:rsidR="00255EAF" w:rsidRPr="00580B9A" w:rsidRDefault="00255EAF" w:rsidP="00255EAF">
      <w:pPr>
        <w:spacing w:after="0"/>
        <w:jc w:val="center"/>
        <w:rPr>
          <w:b/>
          <w:sz w:val="28"/>
          <w:szCs w:val="28"/>
        </w:rPr>
      </w:pPr>
    </w:p>
    <w:p w14:paraId="0D63D63B" w14:textId="77777777" w:rsidR="00255EAF" w:rsidRPr="00580B9A" w:rsidRDefault="00255EAF" w:rsidP="00255EAF">
      <w:pPr>
        <w:spacing w:after="0" w:line="360" w:lineRule="auto"/>
        <w:jc w:val="center"/>
        <w:rPr>
          <w:b/>
          <w:sz w:val="32"/>
          <w:szCs w:val="32"/>
        </w:rPr>
      </w:pPr>
    </w:p>
    <w:p w14:paraId="4A1E514D" w14:textId="77777777" w:rsidR="00255EAF" w:rsidRPr="00580B9A" w:rsidRDefault="00255EAF" w:rsidP="00255EAF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TEKNIK ELEKTRO</w:t>
      </w:r>
    </w:p>
    <w:p w14:paraId="0821D5D6" w14:textId="77777777" w:rsidR="00255EAF" w:rsidRPr="00580B9A" w:rsidRDefault="00255EAF" w:rsidP="00255EAF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 xml:space="preserve">PROGRAM PASCASARJANA </w:t>
      </w:r>
      <w:proofErr w:type="spellStart"/>
      <w:r w:rsidRPr="00580B9A">
        <w:rPr>
          <w:b/>
          <w:sz w:val="32"/>
          <w:szCs w:val="32"/>
        </w:rPr>
        <w:t>S2</w:t>
      </w:r>
      <w:proofErr w:type="spellEnd"/>
      <w:r w:rsidRPr="00580B9A">
        <w:rPr>
          <w:b/>
          <w:sz w:val="32"/>
          <w:szCs w:val="32"/>
        </w:rPr>
        <w:t xml:space="preserve"> TERAPAN</w:t>
      </w:r>
    </w:p>
    <w:p w14:paraId="15152493" w14:textId="77777777" w:rsidR="00255EAF" w:rsidRPr="00580B9A" w:rsidRDefault="00255EAF" w:rsidP="00255EAF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OLITEKNIK ELEKTRONIKA NEGERI SURABAYA</w:t>
      </w:r>
    </w:p>
    <w:p w14:paraId="6728C6DC" w14:textId="77777777" w:rsidR="00255EAF" w:rsidRPr="00580B9A" w:rsidRDefault="00255EAF" w:rsidP="00255EAF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2019</w:t>
      </w:r>
    </w:p>
    <w:p w14:paraId="4A9F7250" w14:textId="5D75128D" w:rsidR="00255EAF" w:rsidRPr="00255EAF" w:rsidRDefault="00255EAF" w:rsidP="00255EA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PENDAHULUAN</w:t>
      </w:r>
    </w:p>
    <w:p w14:paraId="527E8C75" w14:textId="1470E8CB" w:rsidR="00784FB2" w:rsidRDefault="00784FB2" w:rsidP="00255EAF">
      <w:r w:rsidRPr="00784FB2">
        <w:t>Auto level adalah proses untuk memperbaiki distribusi histogram agar memenuhi ruang 0 s/d 255</w:t>
      </w:r>
    </w:p>
    <w:p w14:paraId="6BC1408F" w14:textId="42B198E0" w:rsidR="00784FB2" w:rsidRPr="00255EAF" w:rsidRDefault="00255EAF" w:rsidP="00784FB2">
      <w:pPr>
        <w:rPr>
          <w:sz w:val="24"/>
          <w:szCs w:val="24"/>
        </w:rPr>
      </w:pPr>
      <m:oMathPara>
        <m:oMath>
          <m:r>
            <w:rPr>
              <w:rFonts w:ascii="Cambria Math" w:hAnsi="Cambria Math"/>
              <w:color w:val="000000"/>
              <w:sz w:val="24"/>
              <w:szCs w:val="24"/>
            </w:rPr>
            <m:t>y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255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max</m:t>
                  </m:r>
                </m:sub>
              </m:s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min</m:t>
                  </m:r>
                </m:sub>
              </m:sSub>
            </m:den>
          </m:f>
          <m:d>
            <m:dPr>
              <m:ctrlPr>
                <w:rPr>
                  <w:rFonts w:ascii="Cambria Math" w:eastAsiaTheme="minorEastAsia" w:hAnsi="Cambria Math"/>
                  <w:i/>
                  <w:iCs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x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min</m:t>
                  </m:r>
                </m:sub>
              </m:sSub>
            </m:e>
          </m:d>
        </m:oMath>
      </m:oMathPara>
    </w:p>
    <w:p w14:paraId="15F5CD2F" w14:textId="11CD2EB6" w:rsidR="00784FB2" w:rsidRDefault="00784FB2" w:rsidP="00784FB2"/>
    <w:p w14:paraId="3CBF7BE8" w14:textId="4CB75910" w:rsidR="00255EAF" w:rsidRPr="00255EAF" w:rsidRDefault="00255EAF" w:rsidP="00255EA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ROGRAM PADA MATLA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84FB2" w14:paraId="45E78C86" w14:textId="77777777" w:rsidTr="00784FB2">
        <w:tc>
          <w:tcPr>
            <w:tcW w:w="9350" w:type="dxa"/>
          </w:tcPr>
          <w:p w14:paraId="68454EA9" w14:textId="3ED6C652" w:rsidR="00784FB2" w:rsidRDefault="00255EAF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List Program:</w:t>
            </w:r>
          </w:p>
        </w:tc>
      </w:tr>
      <w:tr w:rsidR="00784FB2" w14:paraId="245D2D6D" w14:textId="77777777" w:rsidTr="00784FB2">
        <w:tc>
          <w:tcPr>
            <w:tcW w:w="9350" w:type="dxa"/>
          </w:tcPr>
          <w:p w14:paraId="142867FE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 Program untuk membersihkan nilai variable ---%</w:t>
            </w:r>
          </w:p>
          <w:p w14:paraId="6D2A36D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0786BF75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clear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al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576BADF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Program Utama -----------------------%</w:t>
            </w:r>
          </w:p>
          <w:p w14:paraId="58FDBAF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mbaca gambar dan menyimpan pada variable y</w:t>
            </w:r>
          </w:p>
          <w:p w14:paraId="18FB6915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y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read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ir (10).jpg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;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air (10).jpg adalah nama gambar yang di panggil.</w:t>
            </w:r>
          </w:p>
          <w:p w14:paraId="7FFB170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cari nilai minimal dan maksimal dari pixel gambar y.</w:t>
            </w:r>
          </w:p>
          <w:p w14:paraId="5EB0586A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i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min(min(y));</w:t>
            </w:r>
          </w:p>
          <w:p w14:paraId="2E3CBCB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max(max(y));</w:t>
            </w:r>
          </w:p>
          <w:p w14:paraId="6B217D84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cari nilai mean minimal dan maksimal pada pixel gambar y.</w:t>
            </w:r>
          </w:p>
          <w:p w14:paraId="7ED92F81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mi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mean(mean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i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;</w:t>
            </w:r>
          </w:p>
          <w:p w14:paraId="6D00601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mean(mean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;</w:t>
            </w:r>
          </w:p>
          <w:p w14:paraId="427473A2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0884D6C3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%Program Auto-level pada gambar ang disimpan pada variabel y ke 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y1</w:t>
            </w:r>
            <w:proofErr w:type="spellEnd"/>
          </w:p>
          <w:p w14:paraId="6B2FA033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255/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max-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mi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*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y-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mi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1D21A88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%Program untuk mencari nilai minimal dan maksimal dari pixel gambar 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y1</w:t>
            </w:r>
            <w:proofErr w:type="spellEnd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.</w:t>
            </w:r>
          </w:p>
          <w:p w14:paraId="2F4C3C4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i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min(min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;</w:t>
            </w:r>
          </w:p>
          <w:p w14:paraId="1AB26BA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max(max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;</w:t>
            </w:r>
          </w:p>
          <w:p w14:paraId="49D9C8E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%Program untuk mencari nilai mean minimal dan maksimal pada pixel gambar 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y1</w:t>
            </w:r>
            <w:proofErr w:type="spellEnd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.</w:t>
            </w:r>
          </w:p>
          <w:p w14:paraId="42FD25D4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mi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mean(mean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i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;</w:t>
            </w:r>
          </w:p>
          <w:p w14:paraId="04A0FCA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mean(mean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;</w:t>
            </w:r>
          </w:p>
          <w:p w14:paraId="2F0A375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35F9CAD0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ampilkan gambar original.</w:t>
            </w:r>
          </w:p>
          <w:p w14:paraId="4AE66EF8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2,2,1);</w:t>
            </w:r>
          </w:p>
          <w:p w14:paraId="053BFF08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y);</w:t>
            </w:r>
          </w:p>
          <w:p w14:paraId="69B38EB3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h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ca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28765D18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.Visible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On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5FDE230E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Original Image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67F3B8E9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ampilkan gambar hasil Auto-level</w:t>
            </w:r>
          </w:p>
          <w:p w14:paraId="0C09A0E8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2,2,2), </w:t>
            </w:r>
          </w:p>
          <w:p w14:paraId="686EAB16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show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,</w:t>
            </w:r>
          </w:p>
          <w:p w14:paraId="78A65DC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h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ca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2168A5F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.Visible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On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46B496C7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uto-level Image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19092F28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ampilkan histogram dari gambar original.</w:t>
            </w:r>
          </w:p>
          <w:p w14:paraId="1062C35D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2,2,3),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his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rgb2gra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y)), 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Original Histogram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37ED723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ext(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120,12000,sprint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Min=%.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2f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 xml:space="preserve"> and Max=%.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2f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,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mi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m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;</w:t>
            </w:r>
          </w:p>
          <w:p w14:paraId="2B449BDA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Program untuk menampilkan histogram dari gambar hasil Auto-level.</w:t>
            </w:r>
          </w:p>
          <w:p w14:paraId="021BC02F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2,2,4),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his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rgb2gra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, 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Autolevel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 xml:space="preserve"> Histogram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7DA87136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ext(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120,12000,sprint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Min=%.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2f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 xml:space="preserve"> and Max=%.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2f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,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mi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m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;</w:t>
            </w:r>
          </w:p>
          <w:p w14:paraId="5F06D66E" w14:textId="77777777" w:rsidR="00784FB2" w:rsidRDefault="00784FB2" w:rsidP="00784FB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16866592" w14:textId="30E09447" w:rsidR="00A94F03" w:rsidRDefault="00A94F03"/>
    <w:p w14:paraId="08217D8C" w14:textId="189E38CB" w:rsidR="00255EAF" w:rsidRDefault="00255EAF" w:rsidP="00255EA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HASIL PERCOBAAN</w:t>
      </w:r>
    </w:p>
    <w:p w14:paraId="08F59353" w14:textId="1F9B7CE7" w:rsidR="00255EAF" w:rsidRPr="00255EAF" w:rsidRDefault="00255EAF" w:rsidP="00255EAF">
      <w:pPr>
        <w:pStyle w:val="ListParagraph"/>
        <w:spacing w:after="0"/>
        <w:jc w:val="center"/>
        <w:rPr>
          <w:b/>
          <w:bCs/>
        </w:rPr>
      </w:pPr>
      <w:r>
        <w:rPr>
          <w:b/>
          <w:bCs/>
        </w:rPr>
        <w:t>(Gambar berkabut)</w:t>
      </w:r>
    </w:p>
    <w:p w14:paraId="1DC18E5B" w14:textId="6D48A247" w:rsidR="00A305DD" w:rsidRDefault="00660258">
      <w:r w:rsidRPr="00660258">
        <w:rPr>
          <w:noProof/>
        </w:rPr>
        <w:drawing>
          <wp:inline distT="0" distB="0" distL="0" distR="0" wp14:anchorId="411032F3" wp14:editId="0F61B6F4">
            <wp:extent cx="5943600" cy="3475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0027B" w14:textId="44B72370" w:rsidR="00660258" w:rsidRDefault="00DF6EFE">
      <w:r w:rsidRPr="00DF6EFE">
        <w:rPr>
          <w:noProof/>
        </w:rPr>
        <w:drawing>
          <wp:inline distT="0" distB="0" distL="0" distR="0" wp14:anchorId="63F9C177" wp14:editId="36DD54DC">
            <wp:extent cx="5943600" cy="38976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75F85" w14:textId="108C3B9C" w:rsidR="00DF6EFE" w:rsidRDefault="00DF6EFE">
      <w:r w:rsidRPr="00DF6EFE">
        <w:rPr>
          <w:noProof/>
        </w:rPr>
        <w:lastRenderedPageBreak/>
        <w:drawing>
          <wp:inline distT="0" distB="0" distL="0" distR="0" wp14:anchorId="63CD046E" wp14:editId="6E2ED720">
            <wp:extent cx="5943600" cy="38976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A7863" w14:textId="15FFD7C5" w:rsidR="00DF6EFE" w:rsidRDefault="00DF6EFE">
      <w:r w:rsidRPr="00DF6EFE">
        <w:rPr>
          <w:noProof/>
        </w:rPr>
        <w:drawing>
          <wp:inline distT="0" distB="0" distL="0" distR="0" wp14:anchorId="0ABFFF3D" wp14:editId="21F164DC">
            <wp:extent cx="5943600" cy="38976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55ED6" w14:textId="3E1D5469" w:rsidR="00DF6EFE" w:rsidRDefault="00DF6EFE">
      <w:r w:rsidRPr="00DF6EFE">
        <w:rPr>
          <w:noProof/>
        </w:rPr>
        <w:lastRenderedPageBreak/>
        <w:drawing>
          <wp:inline distT="0" distB="0" distL="0" distR="0" wp14:anchorId="13133489" wp14:editId="27A34867">
            <wp:extent cx="5943600" cy="38976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C1471" w14:textId="2EFAEF73" w:rsidR="00DF6EFE" w:rsidRDefault="00DF6EFE">
      <w:r w:rsidRPr="00DF6EFE">
        <w:rPr>
          <w:noProof/>
        </w:rPr>
        <w:drawing>
          <wp:inline distT="0" distB="0" distL="0" distR="0" wp14:anchorId="105B16D9" wp14:editId="269E546B">
            <wp:extent cx="5943600" cy="38976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0D7AE" w14:textId="77777777" w:rsidR="00255EAF" w:rsidRDefault="00255EAF"/>
    <w:p w14:paraId="22AE2E72" w14:textId="77777777" w:rsidR="00DF6EFE" w:rsidRDefault="00DF6EFE">
      <w:r w:rsidRPr="00DF6EFE">
        <w:rPr>
          <w:noProof/>
        </w:rPr>
        <w:lastRenderedPageBreak/>
        <w:drawing>
          <wp:inline distT="0" distB="0" distL="0" distR="0" wp14:anchorId="054CD8BA" wp14:editId="11F91DB9">
            <wp:extent cx="5943600" cy="38976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6EFE">
        <w:rPr>
          <w:noProof/>
        </w:rPr>
        <w:drawing>
          <wp:inline distT="0" distB="0" distL="0" distR="0" wp14:anchorId="28B1ACEC" wp14:editId="10117602">
            <wp:extent cx="5943600" cy="38976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6EFE">
        <w:rPr>
          <w:noProof/>
        </w:rPr>
        <w:lastRenderedPageBreak/>
        <w:drawing>
          <wp:inline distT="0" distB="0" distL="0" distR="0" wp14:anchorId="48D9E5BB" wp14:editId="6B75C16B">
            <wp:extent cx="5943600" cy="38976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B6C20" w14:textId="2901D3BA" w:rsidR="00DF6EFE" w:rsidRDefault="00DF6EFE">
      <w:r w:rsidRPr="00DF6EFE">
        <w:rPr>
          <w:noProof/>
        </w:rPr>
        <w:drawing>
          <wp:inline distT="0" distB="0" distL="0" distR="0" wp14:anchorId="52374F55" wp14:editId="57DC6B65">
            <wp:extent cx="5943600" cy="38976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43C85" w14:textId="24109F1E" w:rsidR="00DF6EFE" w:rsidRDefault="00DF6EFE"/>
    <w:p w14:paraId="200C1A41" w14:textId="245AC054" w:rsidR="00255EAF" w:rsidRPr="00255EAF" w:rsidRDefault="00255EAF" w:rsidP="00255EAF">
      <w:pPr>
        <w:pStyle w:val="ListParagraph"/>
        <w:spacing w:after="0"/>
        <w:jc w:val="center"/>
        <w:rPr>
          <w:b/>
          <w:bCs/>
        </w:rPr>
      </w:pPr>
      <w:r>
        <w:rPr>
          <w:b/>
          <w:bCs/>
        </w:rPr>
        <w:lastRenderedPageBreak/>
        <w:t xml:space="preserve">(Gambar </w:t>
      </w:r>
      <w:r w:rsidR="00E55E2A">
        <w:rPr>
          <w:b/>
          <w:bCs/>
        </w:rPr>
        <w:t>di dalam air</w:t>
      </w:r>
      <w:bookmarkStart w:id="0" w:name="_GoBack"/>
      <w:bookmarkEnd w:id="0"/>
      <w:r>
        <w:rPr>
          <w:b/>
          <w:bCs/>
        </w:rPr>
        <w:t>)</w:t>
      </w:r>
    </w:p>
    <w:p w14:paraId="1969F5D0" w14:textId="37574EA0" w:rsidR="00DF6EFE" w:rsidRDefault="00DF6EFE">
      <w:r w:rsidRPr="00DF6EFE">
        <w:rPr>
          <w:noProof/>
        </w:rPr>
        <w:drawing>
          <wp:inline distT="0" distB="0" distL="0" distR="0" wp14:anchorId="3948A8AF" wp14:editId="5C8C7565">
            <wp:extent cx="5943600" cy="38963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022B3" w14:textId="1FE9B959" w:rsidR="00784FB2" w:rsidRDefault="00784FB2">
      <w:r w:rsidRPr="00784FB2">
        <w:rPr>
          <w:noProof/>
        </w:rPr>
        <w:drawing>
          <wp:inline distT="0" distB="0" distL="0" distR="0" wp14:anchorId="1737578F" wp14:editId="44738CB4">
            <wp:extent cx="5943600" cy="3896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84AA5" w14:textId="3232D84F" w:rsidR="00784FB2" w:rsidRDefault="00784FB2">
      <w:r w:rsidRPr="00784FB2">
        <w:rPr>
          <w:noProof/>
        </w:rPr>
        <w:lastRenderedPageBreak/>
        <w:drawing>
          <wp:inline distT="0" distB="0" distL="0" distR="0" wp14:anchorId="1F4916D0" wp14:editId="0BEA2FA7">
            <wp:extent cx="5943600" cy="38963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122D8" w14:textId="6FCEBAA3" w:rsidR="00784FB2" w:rsidRDefault="00784FB2">
      <w:r w:rsidRPr="00784FB2">
        <w:rPr>
          <w:noProof/>
        </w:rPr>
        <w:drawing>
          <wp:inline distT="0" distB="0" distL="0" distR="0" wp14:anchorId="5803C092" wp14:editId="162A4CBD">
            <wp:extent cx="5943600" cy="38963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AE018" w14:textId="1AF98404" w:rsidR="00784FB2" w:rsidRDefault="00784FB2">
      <w:r w:rsidRPr="00784FB2">
        <w:rPr>
          <w:noProof/>
        </w:rPr>
        <w:lastRenderedPageBreak/>
        <w:drawing>
          <wp:inline distT="0" distB="0" distL="0" distR="0" wp14:anchorId="5001DCAF" wp14:editId="2B4897EF">
            <wp:extent cx="5943600" cy="37953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A5F46" w14:textId="5A84ED75" w:rsidR="00784FB2" w:rsidRDefault="00784FB2">
      <w:r w:rsidRPr="00784FB2">
        <w:rPr>
          <w:noProof/>
        </w:rPr>
        <w:drawing>
          <wp:inline distT="0" distB="0" distL="0" distR="0" wp14:anchorId="1A8A3196" wp14:editId="4EFCFD0E">
            <wp:extent cx="5943600" cy="37953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68682" w14:textId="38F8B5F1" w:rsidR="00784FB2" w:rsidRDefault="00784FB2">
      <w:r w:rsidRPr="00784FB2">
        <w:rPr>
          <w:noProof/>
        </w:rPr>
        <w:lastRenderedPageBreak/>
        <w:drawing>
          <wp:inline distT="0" distB="0" distL="0" distR="0" wp14:anchorId="56FC476A" wp14:editId="74D5610A">
            <wp:extent cx="5943600" cy="37953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8BB63" w14:textId="2B353DC6" w:rsidR="00784FB2" w:rsidRDefault="00784FB2">
      <w:r w:rsidRPr="00784FB2">
        <w:rPr>
          <w:noProof/>
        </w:rPr>
        <w:drawing>
          <wp:inline distT="0" distB="0" distL="0" distR="0" wp14:anchorId="2A2A784C" wp14:editId="37FACA72">
            <wp:extent cx="5943600" cy="379539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F9DE9" w14:textId="51C7EDBC" w:rsidR="00784FB2" w:rsidRDefault="00784FB2">
      <w:r w:rsidRPr="00784FB2">
        <w:rPr>
          <w:noProof/>
        </w:rPr>
        <w:lastRenderedPageBreak/>
        <w:drawing>
          <wp:inline distT="0" distB="0" distL="0" distR="0" wp14:anchorId="4DBD0608" wp14:editId="6B2050C8">
            <wp:extent cx="5943600" cy="379539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8207B" w14:textId="16289690" w:rsidR="00784FB2" w:rsidRDefault="00784FB2">
      <w:r w:rsidRPr="00784FB2">
        <w:rPr>
          <w:noProof/>
        </w:rPr>
        <w:drawing>
          <wp:inline distT="0" distB="0" distL="0" distR="0" wp14:anchorId="3480BC5C" wp14:editId="554EAD95">
            <wp:extent cx="5943600" cy="379539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84F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952B8"/>
    <w:multiLevelType w:val="hybridMultilevel"/>
    <w:tmpl w:val="1B26E95A"/>
    <w:lvl w:ilvl="0" w:tplc="F0F0BDF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E2257"/>
    <w:multiLevelType w:val="hybridMultilevel"/>
    <w:tmpl w:val="21E4A3C6"/>
    <w:lvl w:ilvl="0" w:tplc="F0F0BDF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15E90"/>
    <w:multiLevelType w:val="hybridMultilevel"/>
    <w:tmpl w:val="3B78BEB8"/>
    <w:lvl w:ilvl="0" w:tplc="F0F0BDF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E34AFE"/>
    <w:multiLevelType w:val="hybridMultilevel"/>
    <w:tmpl w:val="7F9A98D4"/>
    <w:lvl w:ilvl="0" w:tplc="8E84E6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7EEB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021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28F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147D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5A9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0678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164C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429E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zSxMDcwN7I0NLNQ0lEKTi0uzszPAykwqgUA8twFsSwAAAA="/>
  </w:docVars>
  <w:rsids>
    <w:rsidRoot w:val="00BA5C74"/>
    <w:rsid w:val="00055ABF"/>
    <w:rsid w:val="000704C6"/>
    <w:rsid w:val="00255EAF"/>
    <w:rsid w:val="00337F94"/>
    <w:rsid w:val="00342B7B"/>
    <w:rsid w:val="0042270F"/>
    <w:rsid w:val="004A302C"/>
    <w:rsid w:val="00660258"/>
    <w:rsid w:val="00784FB2"/>
    <w:rsid w:val="00805079"/>
    <w:rsid w:val="0083260B"/>
    <w:rsid w:val="008A7200"/>
    <w:rsid w:val="00A305DD"/>
    <w:rsid w:val="00A94F03"/>
    <w:rsid w:val="00BA5C74"/>
    <w:rsid w:val="00C76408"/>
    <w:rsid w:val="00C90550"/>
    <w:rsid w:val="00D002B6"/>
    <w:rsid w:val="00D3586F"/>
    <w:rsid w:val="00D63AB0"/>
    <w:rsid w:val="00D8115E"/>
    <w:rsid w:val="00DB3103"/>
    <w:rsid w:val="00DF6EFE"/>
    <w:rsid w:val="00E27E6B"/>
    <w:rsid w:val="00E55E2A"/>
    <w:rsid w:val="00ED6E8B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49D51"/>
  <w15:chartTrackingRefBased/>
  <w15:docId w15:val="{3D9101D4-A0EB-47E5-86D8-A39F14710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4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5E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89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em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emf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5" Type="http://schemas.openxmlformats.org/officeDocument/2006/relationships/image" Target="media/image21.emf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image" Target="media/image16.em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24" Type="http://schemas.openxmlformats.org/officeDocument/2006/relationships/image" Target="media/image20.emf"/><Relationship Id="rId5" Type="http://schemas.openxmlformats.org/officeDocument/2006/relationships/image" Target="media/image1.png"/><Relationship Id="rId15" Type="http://schemas.openxmlformats.org/officeDocument/2006/relationships/image" Target="media/image11.emf"/><Relationship Id="rId23" Type="http://schemas.openxmlformats.org/officeDocument/2006/relationships/image" Target="media/image19.emf"/><Relationship Id="rId10" Type="http://schemas.openxmlformats.org/officeDocument/2006/relationships/image" Target="media/image6.emf"/><Relationship Id="rId19" Type="http://schemas.openxmlformats.org/officeDocument/2006/relationships/image" Target="media/image15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Relationship Id="rId22" Type="http://schemas.openxmlformats.org/officeDocument/2006/relationships/image" Target="media/image18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thfi aminulloh</dc:creator>
  <cp:keywords/>
  <dc:description/>
  <cp:lastModifiedBy>Luthfi aminulloh</cp:lastModifiedBy>
  <cp:revision>2</cp:revision>
  <dcterms:created xsi:type="dcterms:W3CDTF">2019-09-17T01:04:00Z</dcterms:created>
  <dcterms:modified xsi:type="dcterms:W3CDTF">2019-09-17T01:04:00Z</dcterms:modified>
</cp:coreProperties>
</file>